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Professional Development in Public Safety Leadership</w:t>
      </w:r>
    </w:p>
    <w:bookmarkEnd w:id="20"/>
    <w:p>
      <w:pPr>
        <w:pStyle w:val="BodyText"/>
      </w:pPr>
      <w:r>
        <w:t xml:space="preserve">November 15, 2023</w:t>
      </w:r>
    </w:p>
    <w:p>
      <w:pPr>
        <w:pStyle w:val="BodyText"/>
      </w:pPr>
      <w:r>
        <w:t xml:space="preserve">Selection Committee</w:t>
      </w:r>
      <w:r>
        <w:br/>
      </w:r>
      <w:r>
        <w:t xml:space="preserve">National Security Education Foundation</w:t>
      </w:r>
      <w:r>
        <w:br/>
      </w:r>
      <w:r>
        <w:t xml:space="preserve">Rua do Catete, 185 - Centro</w:t>
      </w:r>
      <w:r>
        <w:br/>
      </w:r>
      <w:r>
        <w:t xml:space="preserve">Rio de Janeiro, RJ - Brazil</w:t>
      </w:r>
    </w:p>
    <w:p>
      <w:pPr>
        <w:pStyle w:val="BodyText"/>
      </w:pPr>
      <w:r>
        <w:t xml:space="preserve">Dear Esteemed Members of the Selection Committee,</w:t>
      </w:r>
    </w:p>
    <w:p>
      <w:pPr>
        <w:pStyle w:val="BodyText"/>
      </w:pPr>
      <w:r>
        <w:t xml:space="preserve">I am writing with profound respect and unwavering determination to submit my application for the National Security Education Scholarship Program, specifically designed to empower dedicated public safety professionals in Brazil Rio de Janeiro. As a committed Police Officer serving within the Civil Police of Rio de Janeiro (Polícia Civil do Estado do Rio de Janeiro), I have witnessed firsthand both the extraordinary challenges and transformative potential of our city's security landscape. This scholarship represents not merely an educational opportunity, but a vital catalyst for elevating my service to the citizens of Brazil Rio de Janeiro at a critical juncture in our community's safety journey.</w:t>
      </w:r>
    </w:p>
    <w:p>
      <w:pPr>
        <w:pStyle w:val="BodyText"/>
      </w:pPr>
      <w:r>
        <w:t xml:space="preserve">For the past seven years, I have been privileged to serve as an Officer within one of Brazil’s most demanding metropolitan police forces. My assignments across favelas like Rocinha, Complexo do Alemão, and Vila Cruzeiro—areas historically marked by complex social dynamics and security challenges—have forged my understanding of public safety beyond mere law enforcement. I have conducted over 120 community engagement initiatives, participated in 37 major narcotics operations, and served as a crisis negotiation specialist for the Special Operations Unit. These experiences have crystallized my conviction that effective policing in Brazil Rio de Janeiro requires sophisticated strategic thinking, cultural intelligence, and advanced trauma-informed methodologies—skills currently beyond the scope of standard training within our department.</w:t>
      </w:r>
    </w:p>
    <w:p>
      <w:pPr>
        <w:pStyle w:val="BodyText"/>
      </w:pPr>
      <w:r>
        <w:t xml:space="preserve">My decision to pursue this scholarship stems from a deep-seated commitment to addressing systemic gaps I've observed while serving. In Rio de Janeiro's unique context—where socioeconomic disparities intersect with high crime rates—I have seen how traditional enforcement approaches often fail to prevent violence in the long term. During my 2021 intervention following the Parque das Ruínas incident, I witnessed how a lack of specialized mediation training resulted in unnecessary escalation. This moment crystallized my mission: to become a Police Officer who bridges community needs with evidence-based security solutions, not merely reacts to crises.</w:t>
      </w:r>
    </w:p>
    <w:p>
      <w:pPr>
        <w:pStyle w:val="BodyText"/>
      </w:pPr>
      <w:r>
        <w:t xml:space="preserve">The National Security Education Scholarship Program stands as the perfect vehicle for this transformation. The program's focus on "Integrative Public Safety Leadership" aligns precisely with my proposed research agenda: developing culturally responsive de-escalation protocols specifically tailored for Rio's diverse neighborhoods. This initiative would directly address a critical void identified in the 2022 Rio de Janeiro Security Report, which noted that 68% of community complaints cite police interactions as the primary source of distrust in favelas. Through this scholarship, I aim to pursue advanced coursework at Fundação Getulio Vargas (FGV) on conflict resolution neuroscience and urban sociology, followed by a six-month practicum with the United Nations Office on Drugs and Crime (UNODC) in Rio de Janeiro.</w:t>
      </w:r>
    </w:p>
    <w:p>
      <w:pPr>
        <w:pStyle w:val="BodyText"/>
      </w:pPr>
      <w:r>
        <w:t xml:space="preserve">Financial constraints have long prevented me from accessing such specialized training. As a Police Officer earning R$ 4,200 monthly (approximately $850 USD), I have consistently prioritized my family's needs over professional development—a sacrifice that now limits my ability to contribute meaningfully to Brazil Rio de Janeiro's safety evolution. This scholarship would eliminate this barrier, enabling me to pursue the highest-quality education without burdening my household or compromising essential services for our community. The investment in my growth represents an investment in the safety infrastructure of one of Latin America's most vibrant yet vulnerable cities.</w:t>
      </w:r>
    </w:p>
    <w:p>
      <w:pPr>
        <w:pStyle w:val="BodyText"/>
      </w:pPr>
      <w:r>
        <w:t xml:space="preserve">I propose a comprehensive three-phase implementation plan that directly serves Brazil Rio de Janeiro: First, during academic studies, I will develop a bilingual (Portuguese/English) training module on trauma-informed policing for community-based organizations. Second, the UNODC practicum will allow me to co-design prevention frameworks with local NGOs like Associação Morro do Salgueiro. Third, upon returning to Rio de Janeiro's Civil Police, I will establish a pilot program at the Pacifying Police Unit (UPP) in Complexo do Alemão—where 12 community policing stations have already shown promise but lack advanced training resources. This initiative targets 30 officers across five precincts and aims to reduce community complaints by 40% within two years, directly supporting Mayor Eduardo Paes' "Rio Seguro" strategy.</w:t>
      </w:r>
    </w:p>
    <w:p>
      <w:pPr>
        <w:pStyle w:val="BodyText"/>
      </w:pPr>
      <w:r>
        <w:t xml:space="preserve">What distinguishes this scholarship application is its localized focus on Rio de Janeiro's unique security ecosystem. Unlike generic police training programs, my proposal integrates Brazil's specific legal framework (including the 2019 Public Safety Law), addresses racial disparity metrics from the 2023 IBGE report (which shows Black residents face 3.2x higher police violence rates in Rio), and leverages existing community structures like the "Praça de Vila" neighborhood associations. My current role as a Community Liaison for the Rio de Janeiro Police Youth Initiative gives me established credibility to implement these changes with immediate impact.</w:t>
      </w:r>
    </w:p>
    <w:p>
      <w:pPr>
        <w:pStyle w:val="BodyText"/>
      </w:pPr>
      <w:r>
        <w:t xml:space="preserve">Having dedicated my career to serving Brazil Rio de Janeiro, I understand that true security requires more than patrols—it demands understanding. As a Police Officer who grew up in Jacarepaguá and witnessed both the beauty of our beaches and the shadows of crime, I am uniquely positioned to translate academic knowledge into culturally resonant practice. This scholarship will equip me with tools to transform Rio de Janeiro's policing model from reactive to preventive, building bridges where walls once stood.</w:t>
      </w:r>
    </w:p>
    <w:p>
      <w:pPr>
        <w:pStyle w:val="BodyText"/>
      </w:pPr>
      <w:r>
        <w:t xml:space="preserve">I respectfully request that you consider my application as an investment in a future where Brazil Rio de Janeiro experiences safer streets not through increased force, but through elevated understanding. My commitment is absolute: every hour spent studying will be dedicated to solutions for the communities I serve. I welcome the opportunity to discuss how this Scholarship Application Letter represents just the beginning of my promise to contribute meaningfully as a leader in Brazilian public safety.</w:t>
      </w:r>
    </w:p>
    <w:p>
      <w:pPr>
        <w:pStyle w:val="BodyText"/>
      </w:pPr>
      <w:r>
        <w:t xml:space="preserve">With deepest gratitude and resolve,</w:t>
      </w:r>
    </w:p>
    <w:p>
      <w:pPr>
        <w:pStyle w:val="BodyText"/>
      </w:pPr>
      <w:r>
        <w:t xml:space="preserve">Carlos Alberto Silva</w:t>
      </w:r>
    </w:p>
    <w:p>
      <w:pPr>
        <w:pStyle w:val="BodyText"/>
      </w:pPr>
      <w:r>
        <w:t xml:space="preserve">Police Officer, Civil Police of Rio de Janeiro (2nd Class)</w:t>
      </w:r>
    </w:p>
    <w:p>
      <w:pPr>
        <w:pStyle w:val="BodyText"/>
      </w:pPr>
      <w:r>
        <w:t xml:space="preserve">Badge Number: RJ-398712</w:t>
      </w:r>
    </w:p>
    <w:p>
      <w:pPr>
        <w:pStyle w:val="BodyText"/>
      </w:pPr>
      <w:r>
        <w:t xml:space="preserve">Rua do Passeio, 45 - Copacabana</w:t>
      </w:r>
      <w:r>
        <w:br/>
      </w:r>
      <w:r>
        <w:t xml:space="preserve">Rio de Janeiro, RJ - CEP 22040-010</w:t>
      </w:r>
      <w:r>
        <w:br/>
      </w:r>
      <w:r>
        <w:t xml:space="preserve">celso.silva@policiacivil.rj.gov.br | +55 (21) 99876-3412</w:t>
      </w:r>
    </w:p>
    <w:p>
      <w:pPr>
        <w:pStyle w:val="BodyText"/>
      </w:pPr>
      <w:r>
        <w:rPr>
          <w:bCs/>
          <w:b/>
        </w:rPr>
        <w:t xml:space="preserve">Word Count:</w:t>
      </w:r>
      <w:r>
        <w:t xml:space="preserve"> </w:t>
      </w:r>
      <w:r>
        <w:t xml:space="preserve">867 words</w:t>
      </w:r>
    </w:p>
    <w:p>
      <w:pPr>
        <w:pStyle w:val="BodyText"/>
      </w:pPr>
      <w:r>
        <w:rPr>
          <w:bCs/>
          <w:b/>
        </w:rPr>
        <w:t xml:space="preserve">Note:</w:t>
      </w:r>
      <w:r>
        <w:t xml:space="preserve"> </w:t>
      </w:r>
      <w:r>
        <w:t xml:space="preserve">This Scholarship Application Letter specifically addresses the context of Police Officer training in Brazil Rio de Janeiro, emphasizing localized challenges, community-specific solutions, and institutional alignment with Rio's public safet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Brazil Rio de Janeiro</dc:title>
  <dc:creator/>
  <dc:language>en</dc:language>
  <cp:keywords/>
  <dcterms:created xsi:type="dcterms:W3CDTF">2026-07-24T06:12:03Z</dcterms:created>
  <dcterms:modified xsi:type="dcterms:W3CDTF">2026-07-24T06:12:03Z</dcterms:modified>
</cp:coreProperties>
</file>

<file path=docProps/custom.xml><?xml version="1.0" encoding="utf-8"?>
<Properties xmlns="http://schemas.openxmlformats.org/officeDocument/2006/custom-properties" xmlns:vt="http://schemas.openxmlformats.org/officeDocument/2006/docPropsVTypes"/>
</file>